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A3254" w14:textId="66F11DA2" w:rsidR="00E43C36" w:rsidRPr="007223CF" w:rsidRDefault="00555743" w:rsidP="007223CF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7223CF">
        <w:rPr>
          <w:rFonts w:asciiTheme="majorBidi" w:hAnsiTheme="majorBidi" w:cstheme="majorBid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3466487D" wp14:editId="52F7A340">
                <wp:simplePos x="0" y="0"/>
                <wp:positionH relativeFrom="margin">
                  <wp:posOffset>-1038225</wp:posOffset>
                </wp:positionH>
                <wp:positionV relativeFrom="margin">
                  <wp:posOffset>0</wp:posOffset>
                </wp:positionV>
                <wp:extent cx="10095865" cy="0"/>
                <wp:effectExtent l="0" t="0" r="19685" b="19050"/>
                <wp:wrapSquare wrapText="bothSides"/>
                <wp:docPr id="1" name="رابط مستقي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0095865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C86FAF6" id="رابط مستقيم 1" o:spid="_x0000_s1026" style="position:absolute;left:0;text-align:left;flip:x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margin;mso-width-percent:0;mso-height-percent:0;mso-width-relative:page;mso-height-relative:page" from="-81.75pt,0" to="71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" strokecolor="#747070 [1614]" strokeweight="1.75pt">
                <v:stroke joinstyle="miter"/>
                <o:lock v:ext="edit" shapetype="f"/>
                <w10:wrap type="square" anchorx="margin" anchory="margin"/>
              </v:line>
            </w:pict>
          </mc:Fallback>
        </mc:AlternateContent>
      </w:r>
      <w:r w:rsidR="00E43C36" w:rsidRPr="007223CF">
        <w:rPr>
          <w:rFonts w:asciiTheme="majorBidi" w:hAnsiTheme="majorBidi" w:cstheme="majorBidi"/>
          <w:b/>
          <w:bCs/>
          <w:noProof/>
          <w:sz w:val="24"/>
          <w:szCs w:val="24"/>
          <w:rtl/>
        </w:rPr>
        <w:t xml:space="preserve"> </w:t>
      </w:r>
      <w:r w:rsidR="00E50C3C" w:rsidRPr="007223CF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   </w:t>
      </w:r>
      <w:r w:rsidRPr="007223CF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 </w:t>
      </w:r>
      <w:r w:rsidR="00E43C36" w:rsidRPr="007223CF">
        <w:rPr>
          <w:rFonts w:asciiTheme="majorBidi" w:hAnsiTheme="majorBidi" w:cstheme="majorBidi"/>
          <w:b/>
          <w:bCs/>
          <w:sz w:val="24"/>
          <w:szCs w:val="24"/>
        </w:rPr>
        <w:t xml:space="preserve">Course Specification </w:t>
      </w:r>
      <w:r w:rsidR="00091F1F" w:rsidRPr="007223CF">
        <w:rPr>
          <w:rFonts w:asciiTheme="majorBidi" w:hAnsiTheme="majorBidi" w:cstheme="majorBidi"/>
          <w:b/>
          <w:bCs/>
          <w:sz w:val="24"/>
          <w:szCs w:val="24"/>
        </w:rPr>
        <w:t>for</w:t>
      </w:r>
      <w:r w:rsidR="00091F1F">
        <w:rPr>
          <w:rFonts w:asciiTheme="majorBidi" w:hAnsiTheme="majorBidi" w:cstheme="majorBidi"/>
          <w:b/>
          <w:bCs/>
          <w:sz w:val="24"/>
          <w:szCs w:val="24"/>
        </w:rPr>
        <w:t xml:space="preserve"> Applied</w:t>
      </w:r>
      <w:r w:rsidR="00D87B2C" w:rsidRPr="007223CF">
        <w:rPr>
          <w:rFonts w:asciiTheme="majorBidi" w:hAnsiTheme="majorBidi" w:cstheme="majorBidi"/>
          <w:b/>
          <w:bCs/>
          <w:sz w:val="24"/>
          <w:szCs w:val="24"/>
        </w:rPr>
        <w:t xml:space="preserve"> linguistics</w:t>
      </w:r>
      <w:r w:rsidR="00091F1F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tbl>
      <w:tblPr>
        <w:tblStyle w:val="a3"/>
        <w:tblW w:w="9995" w:type="dxa"/>
        <w:tblInd w:w="-10" w:type="dxa"/>
        <w:tblLook w:val="04A0" w:firstRow="1" w:lastRow="0" w:firstColumn="1" w:lastColumn="0" w:noHBand="0" w:noVBand="1"/>
      </w:tblPr>
      <w:tblGrid>
        <w:gridCol w:w="2165"/>
        <w:gridCol w:w="2970"/>
        <w:gridCol w:w="2094"/>
        <w:gridCol w:w="2766"/>
      </w:tblGrid>
      <w:tr w:rsidR="00E43C36" w:rsidRPr="007223CF" w14:paraId="0E830A3B" w14:textId="77777777" w:rsidTr="00091F1F">
        <w:tc>
          <w:tcPr>
            <w:tcW w:w="2165" w:type="dxa"/>
            <w:shd w:val="clear" w:color="auto" w:fill="E2EFD9" w:themeFill="accent6" w:themeFillTint="33"/>
          </w:tcPr>
          <w:p w14:paraId="77480CAE" w14:textId="569AD74A" w:rsidR="00E43C36" w:rsidRPr="007223CF" w:rsidRDefault="00E43C36" w:rsidP="007223C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223C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7830" w:type="dxa"/>
            <w:gridSpan w:val="3"/>
          </w:tcPr>
          <w:p w14:paraId="221B5B1C" w14:textId="6404C2C3" w:rsidR="00E43C36" w:rsidRPr="007223CF" w:rsidRDefault="00E43C36" w:rsidP="007223CF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23CF">
              <w:rPr>
                <w:rFonts w:asciiTheme="majorBidi" w:hAnsiTheme="majorBidi" w:cstheme="majorBidi"/>
                <w:sz w:val="24"/>
                <w:szCs w:val="24"/>
              </w:rPr>
              <w:t>Zulfi College of Education</w:t>
            </w:r>
          </w:p>
        </w:tc>
      </w:tr>
      <w:tr w:rsidR="00E43C36" w:rsidRPr="007223CF" w14:paraId="1089ED3E" w14:textId="77777777" w:rsidTr="00091F1F">
        <w:tc>
          <w:tcPr>
            <w:tcW w:w="2165" w:type="dxa"/>
            <w:shd w:val="clear" w:color="auto" w:fill="E2EFD9" w:themeFill="accent6" w:themeFillTint="33"/>
          </w:tcPr>
          <w:p w14:paraId="542C30BB" w14:textId="77777777" w:rsidR="00E43C36" w:rsidRPr="007223CF" w:rsidRDefault="00E43C36" w:rsidP="007223C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223C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7830" w:type="dxa"/>
            <w:gridSpan w:val="3"/>
          </w:tcPr>
          <w:p w14:paraId="3E5651B9" w14:textId="77777777" w:rsidR="00E43C36" w:rsidRPr="007223CF" w:rsidRDefault="00E43C36" w:rsidP="007223CF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23CF">
              <w:rPr>
                <w:rFonts w:asciiTheme="majorBidi" w:hAnsiTheme="majorBidi" w:cstheme="majorBidi"/>
                <w:sz w:val="24"/>
                <w:szCs w:val="24"/>
              </w:rPr>
              <w:t>English Language Department</w:t>
            </w:r>
          </w:p>
        </w:tc>
      </w:tr>
      <w:tr w:rsidR="00E43C36" w:rsidRPr="007223CF" w14:paraId="1D0B369A" w14:textId="77777777" w:rsidTr="00091F1F">
        <w:tc>
          <w:tcPr>
            <w:tcW w:w="2165" w:type="dxa"/>
            <w:shd w:val="clear" w:color="auto" w:fill="E2EFD9" w:themeFill="accent6" w:themeFillTint="33"/>
          </w:tcPr>
          <w:p w14:paraId="165F1E7F" w14:textId="77777777" w:rsidR="00E43C36" w:rsidRPr="007223CF" w:rsidRDefault="00E43C36" w:rsidP="007223C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223C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2970" w:type="dxa"/>
          </w:tcPr>
          <w:p w14:paraId="5A219FBD" w14:textId="3C5A3A49" w:rsidR="00E43C36" w:rsidRPr="007223CF" w:rsidRDefault="00D87B2C" w:rsidP="007223CF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23CF">
              <w:rPr>
                <w:rFonts w:asciiTheme="majorBidi" w:hAnsiTheme="majorBidi" w:cstheme="majorBidi"/>
                <w:sz w:val="24"/>
                <w:szCs w:val="24"/>
              </w:rPr>
              <w:t>Applied linguistics</w:t>
            </w:r>
          </w:p>
        </w:tc>
        <w:tc>
          <w:tcPr>
            <w:tcW w:w="2094" w:type="dxa"/>
            <w:shd w:val="clear" w:color="auto" w:fill="E2EFD9" w:themeFill="accent6" w:themeFillTint="33"/>
          </w:tcPr>
          <w:p w14:paraId="56F9F8F0" w14:textId="77777777" w:rsidR="00E43C36" w:rsidRPr="007223CF" w:rsidRDefault="00E43C36" w:rsidP="007223CF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23CF"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2766" w:type="dxa"/>
          </w:tcPr>
          <w:p w14:paraId="4ED002E0" w14:textId="4172BAF0" w:rsidR="00E43C36" w:rsidRPr="007223CF" w:rsidRDefault="00D87B2C" w:rsidP="007223CF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23CF">
              <w:rPr>
                <w:rFonts w:asciiTheme="majorBidi" w:hAnsiTheme="majorBidi" w:cstheme="majorBidi"/>
                <w:sz w:val="24"/>
                <w:szCs w:val="24"/>
              </w:rPr>
              <w:t>ENG 313</w:t>
            </w:r>
          </w:p>
        </w:tc>
      </w:tr>
      <w:tr w:rsidR="00E43C36" w:rsidRPr="007223CF" w14:paraId="4F106F37" w14:textId="77777777" w:rsidTr="00091F1F">
        <w:tc>
          <w:tcPr>
            <w:tcW w:w="2165" w:type="dxa"/>
            <w:shd w:val="clear" w:color="auto" w:fill="E2EFD9" w:themeFill="accent6" w:themeFillTint="33"/>
          </w:tcPr>
          <w:p w14:paraId="523A62A6" w14:textId="77777777" w:rsidR="00E43C36" w:rsidRPr="007223CF" w:rsidRDefault="00E43C36" w:rsidP="007223C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223C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2970" w:type="dxa"/>
          </w:tcPr>
          <w:p w14:paraId="24E756B1" w14:textId="1694DC76" w:rsidR="00E43C36" w:rsidRPr="007223CF" w:rsidRDefault="00D87B2C" w:rsidP="007223CF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23CF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2094" w:type="dxa"/>
            <w:shd w:val="clear" w:color="auto" w:fill="E2EFD9" w:themeFill="accent6" w:themeFillTint="33"/>
          </w:tcPr>
          <w:p w14:paraId="59F59CB7" w14:textId="77777777" w:rsidR="00E43C36" w:rsidRPr="007223CF" w:rsidRDefault="00E43C36" w:rsidP="007223CF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23CF"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2766" w:type="dxa"/>
          </w:tcPr>
          <w:p w14:paraId="3E89FF35" w14:textId="697A5ED4" w:rsidR="00E43C36" w:rsidRPr="007223CF" w:rsidRDefault="00D87B2C" w:rsidP="007223CF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23CF">
              <w:rPr>
                <w:rFonts w:asciiTheme="majorBidi" w:hAnsiTheme="majorBidi" w:cstheme="majorBidi"/>
                <w:sz w:val="24"/>
                <w:szCs w:val="24"/>
              </w:rPr>
              <w:t>3hrs</w:t>
            </w:r>
          </w:p>
        </w:tc>
      </w:tr>
      <w:tr w:rsidR="00E43C36" w:rsidRPr="007223CF" w14:paraId="46C2D51C" w14:textId="77777777" w:rsidTr="00091F1F">
        <w:tc>
          <w:tcPr>
            <w:tcW w:w="2165" w:type="dxa"/>
            <w:shd w:val="clear" w:color="auto" w:fill="E2EFD9" w:themeFill="accent6" w:themeFillTint="33"/>
          </w:tcPr>
          <w:p w14:paraId="137F4AD8" w14:textId="77777777" w:rsidR="007223CF" w:rsidRDefault="007223CF" w:rsidP="007223C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A5E8B71" w14:textId="77777777" w:rsidR="007223CF" w:rsidRDefault="007223CF" w:rsidP="007223C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673C889" w14:textId="114C311D" w:rsidR="007223CF" w:rsidRDefault="007223CF" w:rsidP="007223C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304E1B4" w14:textId="77777777" w:rsidR="00091F1F" w:rsidRDefault="00091F1F" w:rsidP="00091F1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3966B34" w14:textId="77777777" w:rsidR="007223CF" w:rsidRDefault="007223CF" w:rsidP="007223C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4877E73" w14:textId="59552C6E" w:rsidR="00E43C36" w:rsidRPr="007223CF" w:rsidRDefault="00E43C36" w:rsidP="007223C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223C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urse Objective </w:t>
            </w:r>
          </w:p>
        </w:tc>
        <w:tc>
          <w:tcPr>
            <w:tcW w:w="7830" w:type="dxa"/>
            <w:gridSpan w:val="3"/>
          </w:tcPr>
          <w:tbl>
            <w:tblPr>
              <w:bidiVisual/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7614"/>
            </w:tblGrid>
            <w:tr w:rsidR="00D87B2C" w:rsidRPr="007223CF" w14:paraId="6F28E856" w14:textId="77777777" w:rsidTr="00091F1F">
              <w:trPr>
                <w:trHeight w:val="1627"/>
              </w:trPr>
              <w:tc>
                <w:tcPr>
                  <w:tcW w:w="7809" w:type="dxa"/>
                </w:tcPr>
                <w:p w14:paraId="2E07670C" w14:textId="57219DB4" w:rsidR="00D25782" w:rsidRPr="00D25782" w:rsidRDefault="00D25782" w:rsidP="00D25782">
                  <w:pPr>
                    <w:bidi w:val="0"/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D25782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Acquaint students with the central ideas, concepts, theories, approaches, methods, </w:t>
                  </w:r>
                  <w:proofErr w:type="gramStart"/>
                  <w:r w:rsidRPr="00D25782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history</w:t>
                  </w:r>
                  <w:proofErr w:type="gramEnd"/>
                  <w:r w:rsidRPr="00D25782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 and scope of Applied Linguistics (AL).</w:t>
                  </w:r>
                </w:p>
                <w:p w14:paraId="3FABDC7E" w14:textId="77777777" w:rsidR="00D25782" w:rsidRPr="00D25782" w:rsidRDefault="00D25782" w:rsidP="00D25782">
                  <w:pPr>
                    <w:bidi w:val="0"/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  <w:p w14:paraId="6D08F253" w14:textId="3F36A4B1" w:rsidR="00D25782" w:rsidRPr="00D25782" w:rsidRDefault="00D25782" w:rsidP="00D25782">
                  <w:pPr>
                    <w:bidi w:val="0"/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D25782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Introduce students briefly to the key areas in the mainstream issues of applied linguistics: Language Learning and Teaching and Translation</w:t>
                  </w:r>
                </w:p>
                <w:p w14:paraId="2E58E8C1" w14:textId="77777777" w:rsidR="00D25782" w:rsidRPr="00D25782" w:rsidRDefault="00D25782" w:rsidP="00D25782">
                  <w:pPr>
                    <w:bidi w:val="0"/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  <w:p w14:paraId="0B45587C" w14:textId="23E5EE69" w:rsidR="00D25782" w:rsidRPr="00D25782" w:rsidRDefault="00D25782" w:rsidP="00D25782">
                  <w:pPr>
                    <w:bidi w:val="0"/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D25782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Familiarize students with the primary technical terms, key concepts, techniques, </w:t>
                  </w:r>
                  <w:proofErr w:type="gramStart"/>
                  <w:r w:rsidRPr="00D25782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approaches</w:t>
                  </w:r>
                  <w:proofErr w:type="gramEnd"/>
                  <w:r w:rsidRPr="00D25782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 and methods in the field of applied linguistics</w:t>
                  </w:r>
                </w:p>
                <w:p w14:paraId="46F7F1C2" w14:textId="77777777" w:rsidR="00D25782" w:rsidRPr="00D25782" w:rsidRDefault="00D25782" w:rsidP="00D25782">
                  <w:pPr>
                    <w:bidi w:val="0"/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  <w:p w14:paraId="7E604A1C" w14:textId="3102817C" w:rsidR="00D25782" w:rsidRPr="00D25782" w:rsidRDefault="00D25782" w:rsidP="00D25782">
                  <w:pPr>
                    <w:bidi w:val="0"/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D25782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Introduce students briefly to some of the innovative and recent subfields of applied linguistics such as: Forensic Linguistics, Clinical Linguistics, Biolinguistics, Neurolinguistics, Computational Linguistics, Peace Linguistics, Conversation Analysis, etc.  </w:t>
                  </w:r>
                </w:p>
                <w:p w14:paraId="482E3C00" w14:textId="77777777" w:rsidR="00D25782" w:rsidRPr="00D25782" w:rsidRDefault="00D25782" w:rsidP="00D25782">
                  <w:pPr>
                    <w:bidi w:val="0"/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  <w:p w14:paraId="4F0815CC" w14:textId="30C0B08E" w:rsidR="00D25782" w:rsidRPr="00D25782" w:rsidRDefault="00D25782" w:rsidP="00D25782">
                  <w:pPr>
                    <w:bidi w:val="0"/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proofErr w:type="gramStart"/>
                  <w:r w:rsidRPr="00D25782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Describe briefly</w:t>
                  </w:r>
                  <w:proofErr w:type="gramEnd"/>
                  <w:r w:rsidRPr="00D25782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 the main points of a variety of language teaching methods and see the differences between them.</w:t>
                  </w:r>
                </w:p>
                <w:p w14:paraId="6B420848" w14:textId="77777777" w:rsidR="00D25782" w:rsidRPr="00D25782" w:rsidRDefault="00D25782" w:rsidP="00D25782">
                  <w:pPr>
                    <w:bidi w:val="0"/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  <w:p w14:paraId="0439163E" w14:textId="77777777" w:rsidR="00D25782" w:rsidRPr="00D25782" w:rsidRDefault="00D25782" w:rsidP="00D25782">
                  <w:pPr>
                    <w:bidi w:val="0"/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D25782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Learn some important research skills in different domains of applied linguistics (bridging the gap between language and real-life problems and issues).</w:t>
                  </w:r>
                </w:p>
                <w:p w14:paraId="27226FD4" w14:textId="594D1DA3" w:rsidR="00D87B2C" w:rsidRPr="00D25782" w:rsidRDefault="00D87B2C" w:rsidP="00D25782">
                  <w:pPr>
                    <w:pStyle w:val="a4"/>
                    <w:bidi w:val="0"/>
                    <w:spacing w:after="0" w:line="360" w:lineRule="auto"/>
                    <w:rPr>
                      <w:rFonts w:asciiTheme="majorBidi" w:hAnsiTheme="majorBidi" w:cstheme="majorBidi"/>
                      <w:sz w:val="24"/>
                      <w:szCs w:val="24"/>
                      <w:lang w:val="en-GB"/>
                    </w:rPr>
                  </w:pPr>
                </w:p>
              </w:tc>
            </w:tr>
          </w:tbl>
          <w:p w14:paraId="1D0AEA14" w14:textId="77777777" w:rsidR="00E43C36" w:rsidRPr="007223CF" w:rsidRDefault="00E43C36" w:rsidP="007223CF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D25782" w:rsidRPr="007223CF" w14:paraId="322DBF39" w14:textId="77777777" w:rsidTr="00091F1F">
        <w:tc>
          <w:tcPr>
            <w:tcW w:w="2165" w:type="dxa"/>
            <w:vMerge w:val="restart"/>
            <w:shd w:val="clear" w:color="auto" w:fill="E2EFD9" w:themeFill="accent6" w:themeFillTint="33"/>
          </w:tcPr>
          <w:p w14:paraId="09131104" w14:textId="77777777" w:rsidR="00D25782" w:rsidRPr="007223CF" w:rsidRDefault="00D25782" w:rsidP="00D25782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B808CD0" w14:textId="77777777" w:rsidR="00D25782" w:rsidRPr="007223CF" w:rsidRDefault="00D25782" w:rsidP="00D25782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DA6DC0B" w14:textId="77777777" w:rsidR="00D25782" w:rsidRPr="007223CF" w:rsidRDefault="00D25782" w:rsidP="00D25782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1554774D" w14:textId="77777777" w:rsidR="00D25782" w:rsidRPr="007223CF" w:rsidRDefault="00D25782" w:rsidP="00D25782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4718EA0" w14:textId="77777777" w:rsidR="00D25782" w:rsidRPr="007223CF" w:rsidRDefault="00D25782" w:rsidP="00D25782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B7676D4" w14:textId="73797F2A" w:rsidR="00D25782" w:rsidRPr="007223CF" w:rsidRDefault="00D25782" w:rsidP="00D25782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223C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7830" w:type="dxa"/>
            <w:gridSpan w:val="3"/>
            <w:shd w:val="clear" w:color="auto" w:fill="auto"/>
          </w:tcPr>
          <w:p w14:paraId="46908AE8" w14:textId="0CE756AF" w:rsidR="00D25782" w:rsidRPr="00D25782" w:rsidRDefault="00D25782" w:rsidP="00D25782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2578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Definition of the term applied linguistics, scope, history and </w:t>
            </w:r>
            <w:proofErr w:type="gramStart"/>
            <w:r w:rsidRPr="00D2578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it’s</w:t>
            </w:r>
            <w:proofErr w:type="gramEnd"/>
            <w:r w:rsidRPr="00D2578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applications to other sub fields</w:t>
            </w:r>
          </w:p>
        </w:tc>
      </w:tr>
      <w:tr w:rsidR="00D25782" w:rsidRPr="007223CF" w14:paraId="58183FDE" w14:textId="77777777" w:rsidTr="00091F1F">
        <w:tc>
          <w:tcPr>
            <w:tcW w:w="2165" w:type="dxa"/>
            <w:vMerge/>
            <w:shd w:val="clear" w:color="auto" w:fill="E2EFD9" w:themeFill="accent6" w:themeFillTint="33"/>
          </w:tcPr>
          <w:p w14:paraId="7D85F96A" w14:textId="01648A1C" w:rsidR="00D25782" w:rsidRPr="007223CF" w:rsidRDefault="00D25782" w:rsidP="00D25782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830" w:type="dxa"/>
            <w:gridSpan w:val="3"/>
            <w:shd w:val="clear" w:color="auto" w:fill="auto"/>
          </w:tcPr>
          <w:p w14:paraId="53C6B74F" w14:textId="77777777" w:rsidR="00D25782" w:rsidRPr="00D25782" w:rsidRDefault="00D25782" w:rsidP="00D25782">
            <w:pPr>
              <w:pStyle w:val="a8"/>
              <w:spacing w:before="0" w:beforeAutospacing="0" w:after="0" w:afterAutospacing="0"/>
              <w:rPr>
                <w:rFonts w:asciiTheme="majorBidi" w:hAnsiTheme="majorBidi" w:cstheme="majorBidi"/>
              </w:rPr>
            </w:pPr>
            <w:r w:rsidRPr="00D25782">
              <w:rPr>
                <w:rFonts w:asciiTheme="majorBidi" w:hAnsiTheme="majorBidi" w:cstheme="majorBidi"/>
                <w:b/>
                <w:bCs/>
                <w:color w:val="000000"/>
              </w:rPr>
              <w:t>Unit/Module 1</w:t>
            </w:r>
          </w:p>
          <w:p w14:paraId="09733FEC" w14:textId="77777777" w:rsidR="00D25782" w:rsidRPr="00D25782" w:rsidRDefault="00D25782" w:rsidP="00D25782">
            <w:pPr>
              <w:pStyle w:val="a8"/>
              <w:spacing w:before="0" w:beforeAutospacing="0" w:after="0" w:afterAutospacing="0"/>
              <w:rPr>
                <w:rFonts w:asciiTheme="majorBidi" w:hAnsiTheme="majorBidi" w:cstheme="majorBidi"/>
              </w:rPr>
            </w:pPr>
            <w:r w:rsidRPr="00D25782">
              <w:rPr>
                <w:rFonts w:asciiTheme="majorBidi" w:hAnsiTheme="majorBidi" w:cstheme="majorBidi"/>
                <w:b/>
                <w:bCs/>
                <w:color w:val="000000"/>
              </w:rPr>
              <w:t>Mainstream Domains:</w:t>
            </w:r>
          </w:p>
          <w:p w14:paraId="2567FBA1" w14:textId="77777777" w:rsidR="00D25782" w:rsidRPr="00D25782" w:rsidRDefault="00D25782" w:rsidP="00D25782">
            <w:pPr>
              <w:pStyle w:val="a8"/>
              <w:bidi/>
              <w:spacing w:before="0" w:beforeAutospacing="0" w:after="0" w:afterAutospacing="0"/>
              <w:jc w:val="right"/>
              <w:rPr>
                <w:rFonts w:asciiTheme="majorBidi" w:hAnsiTheme="majorBidi" w:cstheme="majorBidi"/>
              </w:rPr>
            </w:pPr>
            <w:r w:rsidRPr="00D25782">
              <w:rPr>
                <w:rFonts w:asciiTheme="majorBidi" w:hAnsiTheme="majorBidi" w:cstheme="majorBidi"/>
                <w:color w:val="000000"/>
              </w:rPr>
              <w:t>Language Learning and Teaching</w:t>
            </w:r>
            <w:r w:rsidRPr="00D25782">
              <w:rPr>
                <w:rFonts w:asciiTheme="majorBidi" w:hAnsiTheme="majorBidi" w:cstheme="majorBidi"/>
                <w:color w:val="000000"/>
                <w:rtl/>
              </w:rPr>
              <w:t>,</w:t>
            </w:r>
          </w:p>
          <w:p w14:paraId="212D207D" w14:textId="7CA66AE2" w:rsidR="00D25782" w:rsidRPr="00D25782" w:rsidRDefault="00D25782" w:rsidP="00D25782">
            <w:pPr>
              <w:pStyle w:val="a8"/>
              <w:bidi/>
              <w:spacing w:before="0" w:beforeAutospacing="0" w:after="0" w:afterAutospacing="0"/>
              <w:jc w:val="right"/>
              <w:rPr>
                <w:rFonts w:asciiTheme="majorBidi" w:hAnsiTheme="majorBidi" w:cstheme="majorBidi"/>
                <w:rtl/>
              </w:rPr>
            </w:pPr>
            <w:r w:rsidRPr="00D25782">
              <w:rPr>
                <w:rFonts w:asciiTheme="majorBidi" w:hAnsiTheme="majorBidi" w:cstheme="majorBidi"/>
                <w:color w:val="000000"/>
                <w:rtl/>
              </w:rPr>
              <w:t> </w:t>
            </w:r>
            <w:r w:rsidRPr="00D25782">
              <w:rPr>
                <w:rFonts w:asciiTheme="majorBidi" w:hAnsiTheme="majorBidi" w:cstheme="majorBidi"/>
                <w:b/>
                <w:bCs/>
                <w:color w:val="000000"/>
              </w:rPr>
              <w:t>Description of language and language</w:t>
            </w:r>
            <w:r w:rsidRPr="00D25782">
              <w:rPr>
                <w:rFonts w:asciiTheme="majorBidi" w:hAnsiTheme="majorBidi" w:cstheme="majorBidi"/>
                <w:color w:val="000000"/>
                <w:rtl/>
              </w:rPr>
              <w:t xml:space="preserve"> </w:t>
            </w:r>
            <w:r w:rsidRPr="00D25782">
              <w:rPr>
                <w:rFonts w:asciiTheme="majorBidi" w:hAnsiTheme="majorBidi" w:cstheme="majorBidi"/>
                <w:b/>
                <w:bCs/>
                <w:color w:val="000000"/>
              </w:rPr>
              <w:t>use</w:t>
            </w:r>
            <w:r w:rsidRPr="00D25782">
              <w:rPr>
                <w:rFonts w:asciiTheme="majorBidi" w:hAnsiTheme="majorBidi" w:cstheme="majorBidi"/>
                <w:color w:val="000000"/>
                <w:rtl/>
              </w:rPr>
              <w:t xml:space="preserve">: </w:t>
            </w:r>
            <w:r w:rsidRPr="00D25782">
              <w:rPr>
                <w:rFonts w:asciiTheme="majorBidi" w:hAnsiTheme="majorBidi" w:cstheme="majorBidi"/>
                <w:color w:val="000000"/>
              </w:rPr>
              <w:t>gramma</w:t>
            </w:r>
            <w:r w:rsidR="0000571B">
              <w:rPr>
                <w:rFonts w:asciiTheme="majorBidi" w:hAnsiTheme="majorBidi" w:cstheme="majorBidi"/>
                <w:color w:val="000000"/>
              </w:rPr>
              <w:t>r</w:t>
            </w:r>
            <w:r w:rsidRPr="00D25782">
              <w:rPr>
                <w:rFonts w:asciiTheme="majorBidi" w:hAnsiTheme="majorBidi" w:cstheme="majorBidi"/>
                <w:color w:val="000000"/>
                <w:rtl/>
              </w:rPr>
              <w:t>,</w:t>
            </w:r>
          </w:p>
          <w:p w14:paraId="5B441C72" w14:textId="77777777" w:rsidR="00D25782" w:rsidRPr="00D25782" w:rsidRDefault="00D25782" w:rsidP="00D25782">
            <w:pPr>
              <w:pStyle w:val="a8"/>
              <w:bidi/>
              <w:spacing w:before="0" w:beforeAutospacing="0" w:after="0" w:afterAutospacing="0"/>
              <w:jc w:val="right"/>
              <w:rPr>
                <w:rFonts w:asciiTheme="majorBidi" w:hAnsiTheme="majorBidi" w:cstheme="majorBidi"/>
                <w:rtl/>
              </w:rPr>
            </w:pPr>
            <w:r w:rsidRPr="00D25782">
              <w:rPr>
                <w:rFonts w:asciiTheme="majorBidi" w:hAnsiTheme="majorBidi" w:cstheme="majorBidi"/>
                <w:color w:val="000000"/>
                <w:rtl/>
              </w:rPr>
              <w:t> </w:t>
            </w:r>
            <w:proofErr w:type="gramStart"/>
            <w:r w:rsidRPr="00D25782">
              <w:rPr>
                <w:rFonts w:asciiTheme="majorBidi" w:hAnsiTheme="majorBidi" w:cstheme="majorBidi"/>
                <w:color w:val="000000"/>
              </w:rPr>
              <w:t>vocabulary</w:t>
            </w:r>
            <w:r w:rsidRPr="00D25782">
              <w:rPr>
                <w:rFonts w:asciiTheme="majorBidi" w:hAnsiTheme="majorBidi" w:cstheme="majorBidi"/>
                <w:color w:val="000000"/>
                <w:rtl/>
              </w:rPr>
              <w:t xml:space="preserve"> ,</w:t>
            </w:r>
            <w:proofErr w:type="gramEnd"/>
          </w:p>
          <w:p w14:paraId="5F0434BA" w14:textId="77777777" w:rsidR="00D25782" w:rsidRPr="00D25782" w:rsidRDefault="00D25782" w:rsidP="00D25782">
            <w:pPr>
              <w:pStyle w:val="a8"/>
              <w:bidi/>
              <w:spacing w:before="0" w:beforeAutospacing="0" w:after="0" w:afterAutospacing="0"/>
              <w:jc w:val="right"/>
              <w:rPr>
                <w:rFonts w:asciiTheme="majorBidi" w:hAnsiTheme="majorBidi" w:cstheme="majorBidi"/>
                <w:rtl/>
              </w:rPr>
            </w:pPr>
            <w:r w:rsidRPr="00D25782">
              <w:rPr>
                <w:rFonts w:asciiTheme="majorBidi" w:hAnsiTheme="majorBidi" w:cstheme="majorBidi"/>
                <w:color w:val="000000"/>
                <w:rtl/>
              </w:rPr>
              <w:t> </w:t>
            </w:r>
            <w:r w:rsidRPr="00D25782">
              <w:rPr>
                <w:rFonts w:asciiTheme="majorBidi" w:hAnsiTheme="majorBidi" w:cstheme="majorBidi"/>
                <w:color w:val="000000"/>
              </w:rPr>
              <w:t>discourse analysis</w:t>
            </w:r>
            <w:r w:rsidRPr="00D25782">
              <w:rPr>
                <w:rFonts w:asciiTheme="majorBidi" w:hAnsiTheme="majorBidi" w:cstheme="majorBidi"/>
                <w:color w:val="000000"/>
                <w:rtl/>
              </w:rPr>
              <w:t>, </w:t>
            </w:r>
          </w:p>
          <w:p w14:paraId="7E59DA4A" w14:textId="7A393AA5" w:rsidR="00D25782" w:rsidRPr="0000571B" w:rsidRDefault="00D25782" w:rsidP="0000571B">
            <w:pPr>
              <w:pStyle w:val="a8"/>
              <w:bidi/>
              <w:spacing w:before="0" w:beforeAutospacing="0" w:after="0" w:afterAutospacing="0"/>
              <w:jc w:val="right"/>
              <w:rPr>
                <w:rFonts w:asciiTheme="majorBidi" w:hAnsiTheme="majorBidi" w:cstheme="majorBidi"/>
              </w:rPr>
            </w:pPr>
            <w:r w:rsidRPr="00D25782">
              <w:rPr>
                <w:rFonts w:asciiTheme="majorBidi" w:hAnsiTheme="majorBidi" w:cstheme="majorBidi"/>
                <w:color w:val="000000"/>
              </w:rPr>
              <w:t>pragmatics</w:t>
            </w:r>
            <w:r w:rsidRPr="00D25782">
              <w:rPr>
                <w:rFonts w:asciiTheme="majorBidi" w:hAnsiTheme="majorBidi" w:cstheme="majorBidi"/>
                <w:color w:val="000000"/>
                <w:rtl/>
              </w:rPr>
              <w:t>,</w:t>
            </w:r>
            <w:r w:rsidR="0000571B">
              <w:rPr>
                <w:rFonts w:asciiTheme="majorBidi" w:hAnsiTheme="majorBidi" w:cstheme="majorBidi"/>
                <w:color w:val="000000"/>
              </w:rPr>
              <w:t xml:space="preserve"> </w:t>
            </w:r>
            <w:r w:rsidRPr="0000571B">
              <w:rPr>
                <w:rFonts w:asciiTheme="majorBidi" w:hAnsiTheme="majorBidi" w:cstheme="majorBidi"/>
                <w:color w:val="000000"/>
              </w:rPr>
              <w:t>and corpus linguistics</w:t>
            </w:r>
          </w:p>
        </w:tc>
      </w:tr>
      <w:tr w:rsidR="00D25782" w:rsidRPr="007223CF" w14:paraId="60085945" w14:textId="77777777" w:rsidTr="00091F1F">
        <w:tc>
          <w:tcPr>
            <w:tcW w:w="2165" w:type="dxa"/>
            <w:vMerge/>
            <w:shd w:val="clear" w:color="auto" w:fill="E2EFD9" w:themeFill="accent6" w:themeFillTint="33"/>
          </w:tcPr>
          <w:p w14:paraId="35571292" w14:textId="77777777" w:rsidR="00D25782" w:rsidRPr="007223CF" w:rsidRDefault="00D25782" w:rsidP="00D25782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830" w:type="dxa"/>
            <w:gridSpan w:val="3"/>
            <w:shd w:val="clear" w:color="auto" w:fill="auto"/>
          </w:tcPr>
          <w:p w14:paraId="47E3BF39" w14:textId="6D7429C2" w:rsidR="00D25782" w:rsidRPr="00D25782" w:rsidRDefault="00D25782" w:rsidP="00D25782">
            <w:pPr>
              <w:pStyle w:val="a8"/>
              <w:spacing w:before="0" w:beforeAutospacing="0" w:after="0" w:afterAutospacing="0"/>
              <w:rPr>
                <w:rFonts w:asciiTheme="majorBidi" w:hAnsiTheme="majorBidi" w:cstheme="majorBidi"/>
              </w:rPr>
            </w:pPr>
            <w:r w:rsidRPr="00D25782">
              <w:rPr>
                <w:rFonts w:asciiTheme="majorBidi" w:hAnsiTheme="majorBidi" w:cstheme="majorBidi"/>
                <w:color w:val="000000"/>
              </w:rPr>
              <w:t>Language Learning and Teaching (2)</w:t>
            </w:r>
          </w:p>
          <w:p w14:paraId="072BC860" w14:textId="77777777" w:rsidR="00D25782" w:rsidRPr="00D25782" w:rsidRDefault="00D25782" w:rsidP="00D25782">
            <w:pPr>
              <w:pStyle w:val="a8"/>
              <w:bidi/>
              <w:spacing w:before="0" w:beforeAutospacing="0" w:after="0" w:afterAutospacing="0"/>
              <w:jc w:val="right"/>
              <w:rPr>
                <w:rFonts w:asciiTheme="majorBidi" w:hAnsiTheme="majorBidi" w:cstheme="majorBidi"/>
              </w:rPr>
            </w:pPr>
            <w:r w:rsidRPr="00D25782">
              <w:rPr>
                <w:rFonts w:asciiTheme="majorBidi" w:hAnsiTheme="majorBidi" w:cstheme="majorBidi"/>
                <w:color w:val="000000"/>
                <w:rtl/>
              </w:rPr>
              <w:t> </w:t>
            </w:r>
            <w:r w:rsidRPr="00D25782">
              <w:rPr>
                <w:rFonts w:asciiTheme="majorBidi" w:hAnsiTheme="majorBidi" w:cstheme="majorBidi"/>
                <w:b/>
                <w:bCs/>
                <w:color w:val="000000"/>
              </w:rPr>
              <w:t>Module 2 (part 2)</w:t>
            </w:r>
            <w:r w:rsidRPr="00D25782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 xml:space="preserve"> </w:t>
            </w:r>
            <w:r w:rsidRPr="00D25782">
              <w:rPr>
                <w:rFonts w:asciiTheme="majorBidi" w:hAnsiTheme="majorBidi" w:cstheme="majorBidi"/>
                <w:color w:val="000000"/>
              </w:rPr>
              <w:t>New and emerging subfields of Applied Linguistics</w:t>
            </w:r>
          </w:p>
          <w:p w14:paraId="35B2B61C" w14:textId="77777777" w:rsidR="00D25782" w:rsidRPr="00D25782" w:rsidRDefault="00D25782" w:rsidP="00D25782">
            <w:pPr>
              <w:pStyle w:val="a8"/>
              <w:bidi/>
              <w:spacing w:before="0" w:beforeAutospacing="0" w:after="0" w:afterAutospacing="0"/>
              <w:jc w:val="right"/>
              <w:rPr>
                <w:rFonts w:asciiTheme="majorBidi" w:hAnsiTheme="majorBidi" w:cstheme="majorBidi"/>
                <w:rtl/>
              </w:rPr>
            </w:pPr>
            <w:r w:rsidRPr="00D25782">
              <w:rPr>
                <w:rFonts w:asciiTheme="majorBidi" w:hAnsiTheme="majorBidi" w:cstheme="majorBidi"/>
                <w:b/>
                <w:bCs/>
                <w:color w:val="000000"/>
              </w:rPr>
              <w:t>(Essential areas of enquiry in applied linguistics</w:t>
            </w:r>
            <w:proofErr w:type="gramStart"/>
            <w:r w:rsidRPr="00D25782">
              <w:rPr>
                <w:rFonts w:asciiTheme="majorBidi" w:hAnsiTheme="majorBidi" w:cstheme="majorBidi"/>
                <w:b/>
                <w:bCs/>
                <w:color w:val="000000"/>
              </w:rPr>
              <w:t>) :</w:t>
            </w:r>
            <w:proofErr w:type="gramEnd"/>
            <w:r w:rsidRPr="00D25782">
              <w:rPr>
                <w:rFonts w:asciiTheme="majorBidi" w:hAnsiTheme="majorBidi" w:cstheme="majorBidi"/>
                <w:b/>
                <w:bCs/>
                <w:color w:val="000000"/>
              </w:rPr>
              <w:t xml:space="preserve"> SLA</w:t>
            </w:r>
            <w:r w:rsidRPr="00D25782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,</w:t>
            </w:r>
          </w:p>
          <w:p w14:paraId="24012298" w14:textId="77777777" w:rsidR="00D25782" w:rsidRPr="00D25782" w:rsidRDefault="00D25782" w:rsidP="00D25782">
            <w:pPr>
              <w:pStyle w:val="a8"/>
              <w:bidi/>
              <w:spacing w:before="0" w:beforeAutospacing="0" w:after="0" w:afterAutospacing="0"/>
              <w:jc w:val="right"/>
              <w:rPr>
                <w:rFonts w:asciiTheme="majorBidi" w:hAnsiTheme="majorBidi" w:cstheme="majorBidi"/>
                <w:rtl/>
              </w:rPr>
            </w:pPr>
            <w:r w:rsidRPr="00D25782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 </w:t>
            </w:r>
            <w:r w:rsidRPr="00D25782">
              <w:rPr>
                <w:rFonts w:asciiTheme="majorBidi" w:hAnsiTheme="majorBidi" w:cstheme="majorBidi"/>
                <w:b/>
                <w:bCs/>
                <w:color w:val="000000"/>
              </w:rPr>
              <w:t>Psycholinguistics</w:t>
            </w:r>
            <w:r w:rsidRPr="00D25782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, </w:t>
            </w:r>
          </w:p>
          <w:p w14:paraId="37375017" w14:textId="5A98F390" w:rsidR="00D25782" w:rsidRPr="0000571B" w:rsidRDefault="00D25782" w:rsidP="0000571B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0571B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sociolinguistics</w:t>
            </w:r>
          </w:p>
        </w:tc>
      </w:tr>
      <w:tr w:rsidR="00D25782" w:rsidRPr="007223CF" w14:paraId="30FEE221" w14:textId="77777777" w:rsidTr="00091F1F">
        <w:tc>
          <w:tcPr>
            <w:tcW w:w="2165" w:type="dxa"/>
            <w:vMerge/>
            <w:shd w:val="clear" w:color="auto" w:fill="E2EFD9" w:themeFill="accent6" w:themeFillTint="33"/>
          </w:tcPr>
          <w:p w14:paraId="3B55A0E1" w14:textId="77777777" w:rsidR="00D25782" w:rsidRPr="007223CF" w:rsidRDefault="00D25782" w:rsidP="00D25782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830" w:type="dxa"/>
            <w:gridSpan w:val="3"/>
            <w:shd w:val="clear" w:color="auto" w:fill="auto"/>
          </w:tcPr>
          <w:p w14:paraId="70FB6195" w14:textId="77777777" w:rsidR="00D25782" w:rsidRPr="00D25782" w:rsidRDefault="00D25782" w:rsidP="00D25782">
            <w:pPr>
              <w:pStyle w:val="a8"/>
              <w:spacing w:before="0" w:beforeAutospacing="0" w:after="0" w:afterAutospacing="0"/>
              <w:rPr>
                <w:rFonts w:asciiTheme="majorBidi" w:hAnsiTheme="majorBidi" w:cstheme="majorBidi"/>
              </w:rPr>
            </w:pPr>
            <w:r w:rsidRPr="00D25782">
              <w:rPr>
                <w:rFonts w:asciiTheme="majorBidi" w:hAnsiTheme="majorBidi" w:cstheme="majorBidi"/>
                <w:b/>
                <w:bCs/>
                <w:color w:val="000000"/>
              </w:rPr>
              <w:t xml:space="preserve">Focus on the language learner: styles, </w:t>
            </w:r>
            <w:proofErr w:type="gramStart"/>
            <w:r w:rsidRPr="00D25782">
              <w:rPr>
                <w:rFonts w:asciiTheme="majorBidi" w:hAnsiTheme="majorBidi" w:cstheme="majorBidi"/>
                <w:b/>
                <w:bCs/>
                <w:color w:val="000000"/>
              </w:rPr>
              <w:t>strategies</w:t>
            </w:r>
            <w:proofErr w:type="gramEnd"/>
            <w:r w:rsidRPr="00D25782">
              <w:rPr>
                <w:rFonts w:asciiTheme="majorBidi" w:hAnsiTheme="majorBidi" w:cstheme="majorBidi"/>
                <w:b/>
                <w:bCs/>
                <w:color w:val="000000"/>
              </w:rPr>
              <w:t xml:space="preserve"> and motivation</w:t>
            </w:r>
          </w:p>
          <w:p w14:paraId="12F3E0AC" w14:textId="38C4CD0E" w:rsidR="00D25782" w:rsidRPr="0000571B" w:rsidRDefault="00D25782" w:rsidP="0000571B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D25782" w:rsidRPr="007223CF" w14:paraId="4651EDC1" w14:textId="77777777" w:rsidTr="00091F1F">
        <w:tc>
          <w:tcPr>
            <w:tcW w:w="2165" w:type="dxa"/>
            <w:vMerge/>
            <w:shd w:val="clear" w:color="auto" w:fill="E2EFD9" w:themeFill="accent6" w:themeFillTint="33"/>
          </w:tcPr>
          <w:p w14:paraId="3D35D5F1" w14:textId="77777777" w:rsidR="00D25782" w:rsidRPr="007223CF" w:rsidRDefault="00D25782" w:rsidP="00D25782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830" w:type="dxa"/>
            <w:gridSpan w:val="3"/>
            <w:shd w:val="clear" w:color="auto" w:fill="auto"/>
          </w:tcPr>
          <w:p w14:paraId="7AAFD381" w14:textId="5EC82E0B" w:rsidR="00D25782" w:rsidRPr="0000571B" w:rsidRDefault="00D25782" w:rsidP="0000571B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0571B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Forensic linguistics and language law</w:t>
            </w:r>
          </w:p>
        </w:tc>
      </w:tr>
      <w:tr w:rsidR="00D25782" w:rsidRPr="007223CF" w14:paraId="364D4019" w14:textId="77777777" w:rsidTr="00091F1F">
        <w:tc>
          <w:tcPr>
            <w:tcW w:w="2165" w:type="dxa"/>
            <w:vMerge/>
            <w:shd w:val="clear" w:color="auto" w:fill="E2EFD9" w:themeFill="accent6" w:themeFillTint="33"/>
          </w:tcPr>
          <w:p w14:paraId="501AE28C" w14:textId="77777777" w:rsidR="00D25782" w:rsidRPr="007223CF" w:rsidRDefault="00D25782" w:rsidP="00D25782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830" w:type="dxa"/>
            <w:gridSpan w:val="3"/>
            <w:shd w:val="clear" w:color="auto" w:fill="auto"/>
          </w:tcPr>
          <w:p w14:paraId="5AC79934" w14:textId="1F728D23" w:rsidR="00D25782" w:rsidRPr="0000571B" w:rsidRDefault="00D25782" w:rsidP="0000571B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0571B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Multilingualism</w:t>
            </w:r>
          </w:p>
        </w:tc>
      </w:tr>
      <w:tr w:rsidR="00D25782" w:rsidRPr="007223CF" w14:paraId="57E22FBB" w14:textId="77777777" w:rsidTr="00091F1F">
        <w:tc>
          <w:tcPr>
            <w:tcW w:w="2165" w:type="dxa"/>
            <w:vMerge/>
            <w:shd w:val="clear" w:color="auto" w:fill="E2EFD9" w:themeFill="accent6" w:themeFillTint="33"/>
          </w:tcPr>
          <w:p w14:paraId="4CA0E19D" w14:textId="77777777" w:rsidR="00D25782" w:rsidRPr="007223CF" w:rsidRDefault="00D25782" w:rsidP="00D25782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830" w:type="dxa"/>
            <w:gridSpan w:val="3"/>
            <w:shd w:val="clear" w:color="auto" w:fill="auto"/>
          </w:tcPr>
          <w:p w14:paraId="2C41157D" w14:textId="65A8B496" w:rsidR="00D25782" w:rsidRPr="00D25782" w:rsidRDefault="00D25782" w:rsidP="00D25782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D25782" w:rsidRPr="007223CF" w14:paraId="0B2D27D9" w14:textId="77777777" w:rsidTr="00091F1F">
        <w:tc>
          <w:tcPr>
            <w:tcW w:w="2165" w:type="dxa"/>
            <w:vMerge/>
            <w:shd w:val="clear" w:color="auto" w:fill="E2EFD9" w:themeFill="accent6" w:themeFillTint="33"/>
          </w:tcPr>
          <w:p w14:paraId="1B4DF22D" w14:textId="77777777" w:rsidR="00D25782" w:rsidRPr="007223CF" w:rsidRDefault="00D25782" w:rsidP="00D25782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830" w:type="dxa"/>
            <w:gridSpan w:val="3"/>
            <w:shd w:val="clear" w:color="auto" w:fill="auto"/>
          </w:tcPr>
          <w:p w14:paraId="5FCB0935" w14:textId="1424D794" w:rsidR="00D25782" w:rsidRPr="00D25782" w:rsidRDefault="00D25782" w:rsidP="00D25782">
            <w:pPr>
              <w:pStyle w:val="a4"/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D25782" w:rsidRPr="007223CF" w14:paraId="65C2CA43" w14:textId="77777777" w:rsidTr="00091F1F">
        <w:tc>
          <w:tcPr>
            <w:tcW w:w="2165" w:type="dxa"/>
            <w:vMerge/>
            <w:shd w:val="clear" w:color="auto" w:fill="E2EFD9" w:themeFill="accent6" w:themeFillTint="33"/>
          </w:tcPr>
          <w:p w14:paraId="5E5E7165" w14:textId="77777777" w:rsidR="00D25782" w:rsidRPr="007223CF" w:rsidRDefault="00D25782" w:rsidP="00D25782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830" w:type="dxa"/>
            <w:gridSpan w:val="3"/>
            <w:shd w:val="clear" w:color="auto" w:fill="auto"/>
          </w:tcPr>
          <w:p w14:paraId="3BE89C59" w14:textId="646F109F" w:rsidR="00D25782" w:rsidRPr="00D25782" w:rsidRDefault="00D25782" w:rsidP="00D25782">
            <w:pPr>
              <w:pStyle w:val="a4"/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D25782" w:rsidRPr="007223CF" w14:paraId="265C712C" w14:textId="77777777" w:rsidTr="00091F1F">
        <w:tc>
          <w:tcPr>
            <w:tcW w:w="2165" w:type="dxa"/>
            <w:vMerge/>
            <w:shd w:val="clear" w:color="auto" w:fill="E2EFD9" w:themeFill="accent6" w:themeFillTint="33"/>
          </w:tcPr>
          <w:p w14:paraId="7CD65490" w14:textId="77777777" w:rsidR="00D25782" w:rsidRPr="007223CF" w:rsidRDefault="00D25782" w:rsidP="00D25782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830" w:type="dxa"/>
            <w:gridSpan w:val="3"/>
            <w:shd w:val="clear" w:color="auto" w:fill="auto"/>
          </w:tcPr>
          <w:p w14:paraId="03030827" w14:textId="7E927A82" w:rsidR="00D25782" w:rsidRPr="00D25782" w:rsidRDefault="00D25782" w:rsidP="00D25782">
            <w:pPr>
              <w:pStyle w:val="a4"/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E43C36" w:rsidRPr="007223CF" w14:paraId="060EE3A8" w14:textId="77777777" w:rsidTr="00091F1F">
        <w:tc>
          <w:tcPr>
            <w:tcW w:w="2165" w:type="dxa"/>
            <w:shd w:val="clear" w:color="auto" w:fill="E2EFD9" w:themeFill="accent6" w:themeFillTint="33"/>
          </w:tcPr>
          <w:p w14:paraId="220F2C56" w14:textId="77777777" w:rsidR="00E43C36" w:rsidRPr="007223CF" w:rsidRDefault="00E43C36" w:rsidP="007223C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223C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quired Textbook</w:t>
            </w:r>
          </w:p>
        </w:tc>
        <w:tc>
          <w:tcPr>
            <w:tcW w:w="7830" w:type="dxa"/>
            <w:gridSpan w:val="3"/>
          </w:tcPr>
          <w:p w14:paraId="47B201DA" w14:textId="77777777" w:rsidR="0000571B" w:rsidRPr="0000571B" w:rsidRDefault="0000571B" w:rsidP="0000571B">
            <w:pPr>
              <w:pStyle w:val="a8"/>
            </w:pPr>
            <w:r w:rsidRPr="0000571B">
              <w:rPr>
                <w:b/>
                <w:bCs/>
                <w:color w:val="000000"/>
              </w:rPr>
              <w:t>Schmitt, N., &amp; Rodgers, M.P.H. (2020) An introduction to Applied linguistics (3</w:t>
            </w:r>
            <w:r w:rsidRPr="0000571B">
              <w:rPr>
                <w:b/>
                <w:bCs/>
                <w:color w:val="000000"/>
                <w:vertAlign w:val="superscript"/>
              </w:rPr>
              <w:t>rd</w:t>
            </w:r>
            <w:r w:rsidRPr="0000571B">
              <w:rPr>
                <w:b/>
                <w:bCs/>
                <w:color w:val="000000"/>
              </w:rPr>
              <w:t xml:space="preserve"> ed.,) Rouledge</w:t>
            </w:r>
          </w:p>
          <w:p w14:paraId="3B249903" w14:textId="727CB530" w:rsidR="00E43C36" w:rsidRPr="0000571B" w:rsidRDefault="00E43C36" w:rsidP="007223CF">
            <w:pPr>
              <w:pStyle w:val="Default"/>
              <w:spacing w:line="360" w:lineRule="auto"/>
              <w:rPr>
                <w:rFonts w:asciiTheme="majorBidi" w:hAnsiTheme="majorBidi" w:cstheme="majorBidi"/>
                <w:lang w:val="en-US"/>
              </w:rPr>
            </w:pPr>
          </w:p>
        </w:tc>
      </w:tr>
    </w:tbl>
    <w:p w14:paraId="6DE1F22B" w14:textId="7DC76B7E" w:rsidR="00F22BE1" w:rsidRDefault="00F22BE1" w:rsidP="00F22BE1">
      <w:pPr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a3"/>
        <w:tblW w:w="9905" w:type="dxa"/>
        <w:tblInd w:w="-10" w:type="dxa"/>
        <w:tblLook w:val="04A0" w:firstRow="1" w:lastRow="0" w:firstColumn="1" w:lastColumn="0" w:noHBand="0" w:noVBand="1"/>
      </w:tblPr>
      <w:tblGrid>
        <w:gridCol w:w="4952"/>
        <w:gridCol w:w="4953"/>
      </w:tblGrid>
      <w:tr w:rsidR="00AE2CCF" w:rsidRPr="007223CF" w14:paraId="3E07D297" w14:textId="77777777" w:rsidTr="00AE2CCF">
        <w:trPr>
          <w:trHeight w:val="423"/>
        </w:trPr>
        <w:tc>
          <w:tcPr>
            <w:tcW w:w="4952" w:type="dxa"/>
          </w:tcPr>
          <w:p w14:paraId="3795E10B" w14:textId="77777777" w:rsidR="00AE2CCF" w:rsidRPr="007223CF" w:rsidRDefault="00AE2CCF" w:rsidP="00091F1F">
            <w:pPr>
              <w:bidi w:val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223C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ead of Department</w:t>
            </w:r>
          </w:p>
        </w:tc>
        <w:tc>
          <w:tcPr>
            <w:tcW w:w="4953" w:type="dxa"/>
          </w:tcPr>
          <w:p w14:paraId="0BE72875" w14:textId="298BB99F" w:rsidR="00AE2CCF" w:rsidRPr="007223CF" w:rsidRDefault="00AE2CCF" w:rsidP="00091F1F">
            <w:pPr>
              <w:bidi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Abdulrahman Alqefari</w:t>
            </w:r>
          </w:p>
        </w:tc>
      </w:tr>
      <w:tr w:rsidR="00091F1F" w:rsidRPr="007223CF" w14:paraId="6C723F0A" w14:textId="77777777" w:rsidTr="00AE2CCF">
        <w:tc>
          <w:tcPr>
            <w:tcW w:w="4952" w:type="dxa"/>
          </w:tcPr>
          <w:p w14:paraId="4D26CCA3" w14:textId="77777777" w:rsidR="00091F1F" w:rsidRPr="007223CF" w:rsidRDefault="00091F1F" w:rsidP="00091F1F">
            <w:pPr>
              <w:bidi w:val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223C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an of College</w:t>
            </w:r>
          </w:p>
        </w:tc>
        <w:tc>
          <w:tcPr>
            <w:tcW w:w="4953" w:type="dxa"/>
          </w:tcPr>
          <w:p w14:paraId="648564A0" w14:textId="77777777" w:rsidR="00091F1F" w:rsidRPr="007223CF" w:rsidRDefault="00091F1F" w:rsidP="00091F1F">
            <w:pPr>
              <w:bidi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223CF">
              <w:rPr>
                <w:rFonts w:asciiTheme="majorBidi" w:hAnsiTheme="majorBidi" w:cstheme="majorBidi"/>
                <w:sz w:val="24"/>
                <w:szCs w:val="24"/>
              </w:rPr>
              <w:t>Dr. Nasser Al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o</w:t>
            </w:r>
            <w:r w:rsidRPr="007223CF">
              <w:rPr>
                <w:rFonts w:asciiTheme="majorBidi" w:hAnsiTheme="majorBidi" w:cstheme="majorBidi"/>
                <w:sz w:val="24"/>
                <w:szCs w:val="24"/>
              </w:rPr>
              <w:t>thman</w:t>
            </w:r>
          </w:p>
        </w:tc>
      </w:tr>
    </w:tbl>
    <w:p w14:paraId="1D421AC5" w14:textId="46B04E6C" w:rsidR="00F22BE1" w:rsidRPr="007223CF" w:rsidRDefault="00417084" w:rsidP="00DF7DC5">
      <w:pPr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74BD58ED" wp14:editId="1F09782E">
            <wp:extent cx="1647825" cy="1638300"/>
            <wp:effectExtent l="0" t="0" r="9525" b="0"/>
            <wp:docPr id="2" name="صورة 2" descr="C:\Users\A\AppData\Local\Temp\Rar$DIa1816.41469\ختم جامعة المجمعة_1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صورة 2" descr="C:\Users\A\AppData\Local\Temp\Rar$DIa1816.41469\ختم جامعة المجمعة_130.png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22BE1" w:rsidRPr="007223CF" w:rsidSect="00537D6F">
      <w:headerReference w:type="even" r:id="rId8"/>
      <w:headerReference w:type="default" r:id="rId9"/>
      <w:headerReference w:type="first" r:id="rId10"/>
      <w:pgSz w:w="11906" w:h="16838"/>
      <w:pgMar w:top="1440" w:right="1134" w:bottom="851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E11A06" w14:textId="77777777" w:rsidR="003441B2" w:rsidRDefault="003441B2" w:rsidP="00C96875">
      <w:pPr>
        <w:spacing w:after="0" w:line="240" w:lineRule="auto"/>
      </w:pPr>
      <w:r>
        <w:separator/>
      </w:r>
    </w:p>
  </w:endnote>
  <w:endnote w:type="continuationSeparator" w:id="0">
    <w:p w14:paraId="27089527" w14:textId="77777777" w:rsidR="003441B2" w:rsidRDefault="003441B2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63D01F" w14:textId="77777777" w:rsidR="003441B2" w:rsidRDefault="003441B2" w:rsidP="00C96875">
      <w:pPr>
        <w:spacing w:after="0" w:line="240" w:lineRule="auto"/>
      </w:pPr>
      <w:r>
        <w:separator/>
      </w:r>
    </w:p>
  </w:footnote>
  <w:footnote w:type="continuationSeparator" w:id="0">
    <w:p w14:paraId="403E792E" w14:textId="77777777" w:rsidR="003441B2" w:rsidRDefault="003441B2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95063" w14:textId="77777777" w:rsidR="007D1AF2" w:rsidRDefault="003441B2">
    <w:pPr>
      <w:pStyle w:val="a5"/>
    </w:pPr>
    <w:r>
      <w:rPr>
        <w:noProof/>
      </w:rPr>
      <w:pict w14:anchorId="785793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6" type="#_x0000_t75" style="position:absolute;left:0;text-align:left;margin-left:0;margin-top:0;width:481.8pt;height:277.6pt;z-index:-251657216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3EE25" w14:textId="77777777" w:rsidR="00C96875" w:rsidRDefault="00555743">
    <w:pPr>
      <w:pStyle w:val="a5"/>
    </w:pPr>
    <w:r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52C2004B" wp14:editId="77922E03">
              <wp:simplePos x="0" y="0"/>
              <wp:positionH relativeFrom="column">
                <wp:posOffset>4128135</wp:posOffset>
              </wp:positionH>
              <wp:positionV relativeFrom="paragraph">
                <wp:posOffset>-267335</wp:posOffset>
              </wp:positionV>
              <wp:extent cx="2592070" cy="942975"/>
              <wp:effectExtent l="0" t="0" r="0" b="9525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C88EAF" w14:textId="77777777" w:rsidR="00E50C3C" w:rsidRPr="00F43D45" w:rsidRDefault="00E50C3C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t>المملكة العربية السعودية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rtl/>
                            </w:rPr>
                            <w:t xml:space="preserve">وزارة التعليم 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F43D45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C2004B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325.05pt;margin-top:-21.05pt;width:204.1pt;height:74.2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" stroked="f">
              <v:textbox>
                <w:txbxContent>
                  <w:p w14:paraId="07C88EAF" w14:textId="77777777" w:rsidR="00E50C3C" w:rsidRPr="00F43D45" w:rsidRDefault="00E50C3C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t>المملكة العربية السعودية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767171" w:themeColor="background2" w:themeShade="80"/>
                        <w:sz w:val="32"/>
                        <w:szCs w:val="32"/>
                        <w:rtl/>
                      </w:rPr>
                      <w:t xml:space="preserve">وزارة التعليم 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F43D45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E50C3C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DFC1117" wp14:editId="0A287DB2">
              <wp:simplePos x="0" y="0"/>
              <wp:positionH relativeFrom="column">
                <wp:posOffset>-788670</wp:posOffset>
              </wp:positionH>
              <wp:positionV relativeFrom="paragraph">
                <wp:posOffset>-276860</wp:posOffset>
              </wp:positionV>
              <wp:extent cx="2641600" cy="1141095"/>
              <wp:effectExtent l="0" t="0" r="25400" b="20955"/>
              <wp:wrapNone/>
              <wp:docPr id="5" name="مربع ن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41600" cy="11410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5F5513E4" w14:textId="77777777" w:rsidR="00E50C3C" w:rsidRPr="00E43C36" w:rsidRDefault="00E50C3C" w:rsidP="00E43C36">
                          <w:pPr>
                            <w:spacing w:after="0" w:line="240" w:lineRule="auto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كليـــــــــــــــةالتربيــــــــــــــــة بالـــــــــــزلفــــــــــــــــــي </w:t>
                          </w:r>
                          <w:r w:rsidR="00555743" w:rsidRPr="00E43C36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جامعـــــــــــــــــــــــــــــــة المجمعة</w:t>
                          </w:r>
                        </w:p>
                        <w:p w14:paraId="5DE908BD" w14:textId="77777777" w:rsidR="00E50C3C" w:rsidRPr="00E43C36" w:rsidRDefault="00E50C3C" w:rsidP="00E43C36">
                          <w:pPr>
                            <w:spacing w:line="420" w:lineRule="exact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DFC1117" id="مربع نص 5" o:spid="_x0000_s1027" type="#_x0000_t202" style="position:absolute;left:0;text-align:left;margin-left:-62.1pt;margin-top:-21.8pt;width:208pt;height:8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" fillcolor="window" strokecolor="window" strokeweight=".5pt">
              <v:path arrowok="t"/>
              <v:textbox>
                <w:txbxContent>
                  <w:p w14:paraId="5F5513E4" w14:textId="77777777" w:rsidR="00E50C3C" w:rsidRPr="00E43C36" w:rsidRDefault="00E50C3C" w:rsidP="00E43C36">
                    <w:pPr>
                      <w:spacing w:after="0" w:line="240" w:lineRule="auto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كليـــــــــــــــةالتربيــــــــــــــــة بالـــــــــــزلفــــــــــــــــــي </w:t>
                    </w:r>
                    <w:r w:rsidR="00555743" w:rsidRPr="00E43C36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جامعـــــــــــــــــــــــــــــــة المجمعة</w:t>
                    </w:r>
                  </w:p>
                  <w:p w14:paraId="5DE908BD" w14:textId="77777777" w:rsidR="00E50C3C" w:rsidRPr="00E43C36" w:rsidRDefault="00E50C3C" w:rsidP="00E43C36">
                    <w:pPr>
                      <w:spacing w:line="420" w:lineRule="exact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 w:rsidR="00E50C3C"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4E6ABD13" wp14:editId="6FE47092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3441B2">
      <w:rPr>
        <w:noProof/>
      </w:rPr>
      <w:pict w14:anchorId="29BF75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7" type="#_x0000_t75" style="position:absolute;left:0;text-align:left;margin-left:0;margin-top:0;width:481.8pt;height:277.6pt;z-index:-251656192;mso-position-horizontal:center;mso-position-horizontal-relative:margin;mso-position-vertical:center;mso-position-vertical-relative:margin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60ED" w14:textId="77777777" w:rsidR="007D1AF2" w:rsidRDefault="003441B2">
    <w:pPr>
      <w:pStyle w:val="a5"/>
    </w:pPr>
    <w:r>
      <w:rPr>
        <w:noProof/>
      </w:rPr>
      <w:pict w14:anchorId="3114D8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style="position:absolute;left:0;text-align:left;margin-left:0;margin-top:0;width:481.8pt;height:277.6pt;z-index:-251658240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A6A5C42"/>
    <w:multiLevelType w:val="hybridMultilevel"/>
    <w:tmpl w:val="5248EB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5911F1"/>
    <w:multiLevelType w:val="multilevel"/>
    <w:tmpl w:val="F77874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DE33F5"/>
    <w:multiLevelType w:val="hybridMultilevel"/>
    <w:tmpl w:val="D1C61E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546C11"/>
    <w:multiLevelType w:val="multilevel"/>
    <w:tmpl w:val="35848F7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2FF2E6C"/>
    <w:multiLevelType w:val="hybridMultilevel"/>
    <w:tmpl w:val="6680D5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3"/>
  </w:num>
  <w:num w:numId="4">
    <w:abstractNumId w:val="8"/>
  </w:num>
  <w:num w:numId="5">
    <w:abstractNumId w:val="6"/>
  </w:num>
  <w:num w:numId="6">
    <w:abstractNumId w:val="4"/>
  </w:num>
  <w:num w:numId="7">
    <w:abstractNumId w:val="1"/>
  </w:num>
  <w:num w:numId="8">
    <w:abstractNumId w:val="2"/>
  </w:num>
  <w:num w:numId="9">
    <w:abstractNumId w:val="5"/>
    <w:lvlOverride w:ilvl="0">
      <w:lvl w:ilvl="0">
        <w:numFmt w:val="decimal"/>
        <w:lvlText w:val="%1."/>
        <w:lvlJc w:val="left"/>
      </w:lvl>
    </w:lvlOverride>
  </w:num>
  <w:num w:numId="10">
    <w:abstractNumId w:val="5"/>
    <w:lvlOverride w:ilvl="0">
      <w:lvl w:ilvl="0">
        <w:numFmt w:val="decimal"/>
        <w:lvlText w:val="%1."/>
        <w:lvlJc w:val="left"/>
      </w:lvl>
    </w:lvlOverride>
  </w:num>
  <w:num w:numId="11">
    <w:abstractNumId w:val="5"/>
    <w:lvlOverride w:ilvl="0">
      <w:lvl w:ilvl="0">
        <w:numFmt w:val="decimal"/>
        <w:lvlText w:val="%1."/>
        <w:lvlJc w:val="left"/>
      </w:lvl>
    </w:lvlOverride>
  </w:num>
  <w:num w:numId="12">
    <w:abstractNumId w:val="5"/>
    <w:lvlOverride w:ilvl="0">
      <w:lvl w:ilvl="0">
        <w:numFmt w:val="decimal"/>
        <w:lvlText w:val="%1."/>
        <w:lvlJc w:val="left"/>
      </w:lvl>
    </w:lvlOverride>
  </w:num>
  <w:num w:numId="13">
    <w:abstractNumId w:val="5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sLAwszQ1sTQ3NzBS0lEKTi0uzszPAykwrAUAXV2DGSwAAAA="/>
  </w:docVars>
  <w:rsids>
    <w:rsidRoot w:val="00FD66B2"/>
    <w:rsid w:val="0000571B"/>
    <w:rsid w:val="00060D92"/>
    <w:rsid w:val="000707EF"/>
    <w:rsid w:val="0008321E"/>
    <w:rsid w:val="00091F1F"/>
    <w:rsid w:val="0014507D"/>
    <w:rsid w:val="00177294"/>
    <w:rsid w:val="00181560"/>
    <w:rsid w:val="00196F0E"/>
    <w:rsid w:val="001B1957"/>
    <w:rsid w:val="00287FD3"/>
    <w:rsid w:val="0029552F"/>
    <w:rsid w:val="0031064D"/>
    <w:rsid w:val="003441B2"/>
    <w:rsid w:val="003E7074"/>
    <w:rsid w:val="004009C7"/>
    <w:rsid w:val="00417084"/>
    <w:rsid w:val="004A66C1"/>
    <w:rsid w:val="004F31EC"/>
    <w:rsid w:val="00537D6F"/>
    <w:rsid w:val="00555743"/>
    <w:rsid w:val="00576F61"/>
    <w:rsid w:val="005829FE"/>
    <w:rsid w:val="005B2F15"/>
    <w:rsid w:val="00672A18"/>
    <w:rsid w:val="006E4A58"/>
    <w:rsid w:val="007223CF"/>
    <w:rsid w:val="00726150"/>
    <w:rsid w:val="00787DA1"/>
    <w:rsid w:val="007928DD"/>
    <w:rsid w:val="007B629C"/>
    <w:rsid w:val="007D1AF2"/>
    <w:rsid w:val="007F5884"/>
    <w:rsid w:val="00844362"/>
    <w:rsid w:val="00853394"/>
    <w:rsid w:val="0085712C"/>
    <w:rsid w:val="009538A4"/>
    <w:rsid w:val="009C530B"/>
    <w:rsid w:val="009D7DF5"/>
    <w:rsid w:val="00A13155"/>
    <w:rsid w:val="00AB43F8"/>
    <w:rsid w:val="00AE2CCF"/>
    <w:rsid w:val="00AF7B82"/>
    <w:rsid w:val="00B40091"/>
    <w:rsid w:val="00B5502C"/>
    <w:rsid w:val="00B7066D"/>
    <w:rsid w:val="00C241D1"/>
    <w:rsid w:val="00C96875"/>
    <w:rsid w:val="00CE2EF9"/>
    <w:rsid w:val="00D25782"/>
    <w:rsid w:val="00D31C75"/>
    <w:rsid w:val="00D70822"/>
    <w:rsid w:val="00D87B2C"/>
    <w:rsid w:val="00DA364D"/>
    <w:rsid w:val="00DF14CF"/>
    <w:rsid w:val="00DF7DC5"/>
    <w:rsid w:val="00E35003"/>
    <w:rsid w:val="00E43C36"/>
    <w:rsid w:val="00E50C3C"/>
    <w:rsid w:val="00E80502"/>
    <w:rsid w:val="00E84B1D"/>
    <w:rsid w:val="00EB48A0"/>
    <w:rsid w:val="00EE72FF"/>
    <w:rsid w:val="00F22BE1"/>
    <w:rsid w:val="00FD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0F4ED79"/>
  <w15:docId w15:val="{274DA1E8-87FE-450D-8A3D-9015C1BE9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08321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paragraph" w:styleId="a8">
    <w:name w:val="Normal (Web)"/>
    <w:basedOn w:val="a"/>
    <w:uiPriority w:val="99"/>
    <w:unhideWhenUsed/>
    <w:rsid w:val="00D25782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351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937326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03</Words>
  <Characters>1731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يحيى مصطفى كمال الدين السيد مصطفى</dc:creator>
  <cp:lastModifiedBy>لولوه صالح محمد العامر</cp:lastModifiedBy>
  <cp:revision>13</cp:revision>
  <cp:lastPrinted>2020-03-12T10:47:00Z</cp:lastPrinted>
  <dcterms:created xsi:type="dcterms:W3CDTF">2020-03-14T07:53:00Z</dcterms:created>
  <dcterms:modified xsi:type="dcterms:W3CDTF">2021-11-02T19:19:00Z</dcterms:modified>
</cp:coreProperties>
</file>